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Sipho Nkosi</w:t>
      </w:r>
      <w:r>
        <w:br/>
      </w:r>
      <w:r>
        <w:t xml:space="preserve">24 Market Street, Hillbrow</w:t>
      </w:r>
      <w:r>
        <w:br/>
      </w:r>
      <w:r>
        <w:t xml:space="preserve">Johannesburg, 2092</w:t>
      </w:r>
      <w:r>
        <w:br/>
      </w:r>
      <w:r>
        <w:t xml:space="preserve">+27 83 456 7890 | sipho.nkosi@email.com</w:t>
      </w:r>
    </w:p>
    <w:p>
      <w:pPr>
        <w:pStyle w:val="BodyText"/>
      </w:pPr>
      <w:r>
        <w:t xml:space="preserve">15 October 2023</w:t>
      </w:r>
    </w:p>
    <w:bookmarkEnd w:id="20"/>
    <w:p>
      <w:pPr>
        <w:pStyle w:val="BodyText"/>
      </w:pPr>
      <w:r>
        <w:t xml:space="preserve">The Scholarship Committee</w:t>
      </w:r>
      <w:r>
        <w:br/>
      </w:r>
      <w:r>
        <w:t xml:space="preserve">South African Revenue Service (SARS) Training Academy</w:t>
      </w:r>
      <w:r>
        <w:br/>
      </w:r>
      <w:r>
        <w:t xml:space="preserve">Private Bag X764, Johannesburg, 2016</w:t>
      </w:r>
    </w:p>
    <w:p>
      <w:pPr>
        <w:pStyle w:val="BodyText"/>
      </w:pPr>
      <w:r>
        <w:t xml:space="preserve">Subject: Formal Application for Customs Officer Scholarship Programme at SARS Training Academy</w:t>
      </w:r>
    </w:p>
    <w:p>
      <w:pPr>
        <w:pStyle w:val="BodyText"/>
      </w:pPr>
      <w:r>
        <w:t xml:space="preserve">Dear Esteemed Scholarship Committee Members,</w:t>
      </w:r>
      <w:r>
        <w:br/>
      </w:r>
      <w:r>
        <w:br/>
      </w:r>
      <w:r>
        <w:t xml:space="preserve">I am writing with profound enthusiasm to submit my formal application for the prestigious Customs Officer Scholarship Programme offered through the South African Revenue Service (SARS) Training Academy in Johannesburg. As a dedicated citizen deeply committed to national security and economic prosperity, I believe this scholarship represents not merely an educational opportunity, but a vital pathway toward serving my nation as a professional Customs Officer in one of Africa’s most dynamic and strategically critical urban centers—Johannesburg. Having researched the SARS Scholarship Programme extensively, I am convinced that my academic background, community service experience, and unwavering commitment to ethical public service align precisely with the requirements of this transformative opportunity.</w:t>
      </w:r>
      <w:r>
        <w:t xml:space="preserve"> </w:t>
      </w:r>
      <w:r>
        <w:t xml:space="preserve">My journey toward becoming a Customs Officer has been intentionally structured through academic preparation and practical engagement with South Africa's complex trade environment. I recently completed a Bachelor of Commerce degree in International Trade Management at the University of Johannesburg, where I graduated with Honours (First Class) while maintaining an outstanding 78% average. My thesis, "Optimizing Border Security Protocols for Cross-Border E-Commerce in Southern Africa," examined emerging challenges faced by Customs Authorities in Johannesburg—particularly the exponential growth of illicit trade routes through our major ports of entry. This research positioned me to understand the critical nexus between academic knowledge and real-world application within South Africa’s customs landscape. Furthermore, I served as a volunteer intern with the Johannesburg City Council's Economic Development Department, where I analyzed import data for 15 local businesses and identified patterns of non-compliance that mirrored challenges currently addressed by SARS officers in our city. This experience cemented my understanding of how effective Customs Officers directly impact Johannesburg’s economic stability.</w:t>
      </w:r>
      <w:r>
        <w:t xml:space="preserve"> </w:t>
      </w:r>
      <w:r>
        <w:t xml:space="preserve">What fuels my passion for this career is the undeniable role Customs Officers play in safeguarding South Africa Johannesburg's position as a continental trade hub. As the nation’s largest economic engine and gateway to Southern Africa, our metropolis handles over 65% of South Africa's international trade value annually. Yet this status presents formidable challenges: the city remains vulnerable to sophisticated smuggling networks trafficking counterfeit pharmaceuticals, illegal wildlife products, and undeclared goods that erode tax revenue essential for public services. During my internship at Johannesburg’s OR Tambo International Airport (a SARS operational hub), I observed firsthand how Customs Officers balance rigorous inspection protocols with facilitating legitimate trade flows—ensuring that the city remains an attractive destination for foreign investment while protecting local industries from predatory cross-border activities. This delicate equilibrium between security and economic growth is precisely the professional mission I aspire to serve.</w:t>
      </w:r>
      <w:r>
        <w:t xml:space="preserve"> </w:t>
      </w:r>
      <w:r>
        <w:t xml:space="preserve">The Customs Officer Scholarship Programme represents my only feasible path to formal qualification, as I come from a working-class family in Alexandra Township where higher education was financially inaccessible without significant support. My father’s employment as a municipal sanitation worker and my mother’s role as an informal trader have instilled in me an acute awareness of how trade regulations directly affect ordinary citizens. I have witnessed communities suffer when illicit goods flood local markets, undermining legitimate businesses and straining public healthcare systems with counterfeit medicines. This personal connection to the societal impact of customs work fuels my determination to contribute meaningfully to SARS’s mission. The scholarship would enable me to complete the required certification in Customs Administration at SARS Training Academy—a prerequisite for deployment in Johannesburg’s high-stakes customs environment.</w:t>
      </w:r>
      <w:r>
        <w:t xml:space="preserve"> </w:t>
      </w:r>
      <w:r>
        <w:t xml:space="preserve">Beyond technical qualifications, I possess leadership qualities demonstrable through community service: I founded "Youth for Ethical Trade," a volunteer initiative that educates township entrepreneurs on customs compliance frameworks, reaching over 300 local businesses across Johannesburg. Our workshops—coordinated with the Gauteng Department of Economic Development—helped small enterprises avoid costly import penalties by ensuring accurate documentation and tariff classification. This experience taught me to communicate complex customs regulations with cultural sensitivity—a skill vital for engaging diverse communities within South Africa Johannesburg’s multicultural fabric. I am also proficient in both English and isiZulu, allowing me to serve as a bridge between SARS officers and local communities where language barriers have historically impeded cooperation.</w:t>
      </w:r>
      <w:r>
        <w:t xml:space="preserve"> </w:t>
      </w:r>
      <w:r>
        <w:t xml:space="preserve">My long-term vision aligns with SARS's strategic goals of transforming customs operations through innovation. I aim to specialize in data analytics for risk profiling—leveraging my statistics coursework—to help Johannesburg Customs Offices anticipate smuggling trends before they escalate. In the context of South Africa’s National Development Plan 2030, which prioritizes border integrity as a cornerstone of economic growth, I envision myself contributing to the development of AI-assisted inspection systems tailored to Johannesburg’s unique trade patterns. The scholarship would provide not just financial relief but also access to SARS mentorship that bridges classroom learning with operational reality. As a recipient, I pledge to become an advocate for ethical customs practices within my community and a committed member of Johannesburg’s frontline security forces.</w:t>
      </w:r>
      <w:r>
        <w:t xml:space="preserve"> </w:t>
      </w:r>
      <w:r>
        <w:t xml:space="preserve">In closing, I recognize that the Customs Officer Scholarship Programme is highly competitive. However, my academic excellence, grassroots understanding of trade challenges in South Africa Johannesburg, and unwavering commitment to public service distinguish me as an exceptional candidate. I am prepared to uphold SARS's reputation for integrity through rigorous adherence to the Code of Conduct for Public Service and continuous professional development. This scholarship would empower me not merely to fulfill a career aspiration but to actively protect the livelihoods of millions who depend on secure trade systems within Johannesburg and across our nation.</w:t>
      </w:r>
      <w:r>
        <w:t xml:space="preserve"> </w:t>
      </w:r>
      <w:r>
        <w:t xml:space="preserve">Thank you for considering my application. I welcome the opportunity to discuss how my background, skills, and vision will enable me to contribute meaningfully as a Customs Officer serving South Africa Johannesburg.</w:t>
      </w:r>
      <w:r>
        <w:t xml:space="preserve"> </w:t>
      </w:r>
      <w:r>
        <w:t xml:space="preserve">Yours sincerely,</w:t>
      </w:r>
      <w:r>
        <w:br/>
      </w:r>
      <w:r>
        <w:br/>
      </w:r>
      <w:r>
        <w:rPr>
          <w:bCs/>
          <w:b/>
        </w:rPr>
        <w:t xml:space="preserve">Sipho Nkosi</w:t>
      </w:r>
      <w:r>
        <w:br/>
      </w:r>
      <w:r>
        <w:t xml:space="preserve">Applicant, Customs Officer Scholarship Programme</w:t>
      </w:r>
    </w:p>
    <w:p>
      <w:pPr>
        <w:pStyle w:val="BodyText"/>
      </w:pPr>
      <w:r>
        <w:t xml:space="preserve">Enclosures: Academic Transcripts | Letter of Recommendation from UJ Department Head | Volunteer Reference 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0T14:22:48Z</dcterms:created>
  <dcterms:modified xsi:type="dcterms:W3CDTF">2025-12-10T14:22:48Z</dcterms:modified>
</cp:coreProperties>
</file>

<file path=docProps/custom.xml><?xml version="1.0" encoding="utf-8"?>
<Properties xmlns="http://schemas.openxmlformats.org/officeDocument/2006/custom-properties" xmlns:vt="http://schemas.openxmlformats.org/officeDocument/2006/docPropsVTypes"/>
</file>